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FB6CA" w14:textId="05FE36D6" w:rsidR="00C52FB8" w:rsidRPr="0081348B" w:rsidRDefault="0011351A" w:rsidP="00C52FB8">
      <w:pPr>
        <w:autoSpaceDE w:val="0"/>
        <w:autoSpaceDN w:val="0"/>
        <w:adjustRightInd w:val="0"/>
        <w:spacing w:before="40" w:after="0"/>
        <w:jc w:val="center"/>
        <w:rPr>
          <w:rFonts w:ascii="Calibri Light" w:hAnsi="Calibri Light" w:cs="Calibri Light"/>
          <w:b/>
          <w:bCs/>
          <w:sz w:val="32"/>
          <w:szCs w:val="32"/>
          <w:lang w:val="en-GB"/>
        </w:rPr>
      </w:pPr>
      <w:r>
        <w:rPr>
          <w:rFonts w:ascii="Calibri Light" w:hAnsi="Calibri Light" w:cs="Calibri Light"/>
          <w:b/>
          <w:bCs/>
          <w:sz w:val="32"/>
          <w:szCs w:val="32"/>
          <w:lang w:val="en-GB"/>
        </w:rPr>
        <w:t>RE-</w:t>
      </w:r>
      <w:r w:rsidR="00160BCA">
        <w:rPr>
          <w:rFonts w:ascii="Calibri Light" w:hAnsi="Calibri Light" w:cs="Calibri Light"/>
          <w:b/>
          <w:bCs/>
          <w:sz w:val="32"/>
          <w:szCs w:val="32"/>
          <w:lang w:val="en-GB"/>
        </w:rPr>
        <w:t xml:space="preserve">TRAINING ELBA – </w:t>
      </w:r>
      <w:r>
        <w:rPr>
          <w:rFonts w:ascii="Calibri Light" w:hAnsi="Calibri Light" w:cs="Calibri Light"/>
          <w:b/>
          <w:bCs/>
          <w:sz w:val="32"/>
          <w:szCs w:val="32"/>
          <w:lang w:val="en-GB"/>
        </w:rPr>
        <w:t>JU</w:t>
      </w:r>
      <w:r w:rsidR="00D908F9">
        <w:rPr>
          <w:rFonts w:ascii="Calibri Light" w:hAnsi="Calibri Light" w:cs="Calibri Light"/>
          <w:b/>
          <w:bCs/>
          <w:sz w:val="32"/>
          <w:szCs w:val="32"/>
          <w:lang w:val="en-GB"/>
        </w:rPr>
        <w:t>LY</w:t>
      </w:r>
      <w:r w:rsidR="00160BCA">
        <w:rPr>
          <w:rFonts w:ascii="Calibri Light" w:hAnsi="Calibri Light" w:cs="Calibri Light"/>
          <w:b/>
          <w:bCs/>
          <w:sz w:val="32"/>
          <w:szCs w:val="32"/>
          <w:lang w:val="en-GB"/>
        </w:rPr>
        <w:t xml:space="preserve"> 202</w:t>
      </w:r>
      <w:r w:rsidR="00967859">
        <w:rPr>
          <w:rFonts w:ascii="Calibri Light" w:hAnsi="Calibri Light" w:cs="Calibri Light"/>
          <w:b/>
          <w:bCs/>
          <w:sz w:val="32"/>
          <w:szCs w:val="32"/>
          <w:lang w:val="en-GB"/>
        </w:rPr>
        <w:t>2</w:t>
      </w:r>
    </w:p>
    <w:p w14:paraId="42E0A469" w14:textId="6CA30353" w:rsidR="00C52FB8" w:rsidRPr="0081348B" w:rsidRDefault="00D908F9" w:rsidP="0081348B">
      <w:pPr>
        <w:autoSpaceDE w:val="0"/>
        <w:autoSpaceDN w:val="0"/>
        <w:adjustRightInd w:val="0"/>
        <w:spacing w:after="120" w:line="24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>
        <w:rPr>
          <w:rFonts w:ascii="Calibri Light" w:hAnsi="Calibri Light" w:cs="Calibri Light"/>
          <w:sz w:val="24"/>
          <w:szCs w:val="24"/>
          <w:lang w:val="en-GB"/>
        </w:rPr>
        <w:t>July</w:t>
      </w:r>
      <w:r w:rsidR="00160BCA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>
        <w:rPr>
          <w:rFonts w:ascii="Calibri Light" w:hAnsi="Calibri Light" w:cs="Calibri Light"/>
          <w:sz w:val="24"/>
          <w:szCs w:val="24"/>
          <w:lang w:val="en-GB"/>
        </w:rPr>
        <w:t>4</w:t>
      </w:r>
      <w:r w:rsidR="00160BCA">
        <w:rPr>
          <w:rFonts w:ascii="Calibri Light" w:hAnsi="Calibri Light" w:cs="Calibri Light"/>
          <w:sz w:val="24"/>
          <w:szCs w:val="24"/>
          <w:lang w:val="en-GB"/>
        </w:rPr>
        <w:t>, 202</w:t>
      </w:r>
      <w:r w:rsidR="00967859">
        <w:rPr>
          <w:rFonts w:ascii="Calibri Light" w:hAnsi="Calibri Light" w:cs="Calibri Light"/>
          <w:sz w:val="24"/>
          <w:szCs w:val="24"/>
          <w:lang w:val="en-GB"/>
        </w:rPr>
        <w:t>2</w:t>
      </w:r>
      <w:r w:rsidR="00160BCA">
        <w:rPr>
          <w:rFonts w:ascii="Calibri Light" w:hAnsi="Calibri Light" w:cs="Calibri Light"/>
          <w:sz w:val="24"/>
          <w:szCs w:val="24"/>
          <w:lang w:val="en-GB"/>
        </w:rPr>
        <w:t xml:space="preserve"> to </w:t>
      </w:r>
      <w:r w:rsidR="000E46B0">
        <w:rPr>
          <w:rFonts w:ascii="Calibri Light" w:hAnsi="Calibri Light" w:cs="Calibri Light"/>
          <w:sz w:val="24"/>
          <w:szCs w:val="24"/>
          <w:lang w:val="en-GB"/>
        </w:rPr>
        <w:t>Ju</w:t>
      </w:r>
      <w:r w:rsidR="00295CDA">
        <w:rPr>
          <w:rFonts w:ascii="Calibri Light" w:hAnsi="Calibri Light" w:cs="Calibri Light"/>
          <w:sz w:val="24"/>
          <w:szCs w:val="24"/>
          <w:lang w:val="en-GB"/>
        </w:rPr>
        <w:t>ly</w:t>
      </w:r>
      <w:r w:rsidR="00160BCA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295CDA">
        <w:rPr>
          <w:rFonts w:ascii="Calibri Light" w:hAnsi="Calibri Light" w:cs="Calibri Light"/>
          <w:sz w:val="24"/>
          <w:szCs w:val="24"/>
          <w:lang w:val="en-GB"/>
        </w:rPr>
        <w:t>8</w:t>
      </w:r>
      <w:r w:rsidR="0004651A">
        <w:rPr>
          <w:rFonts w:ascii="Calibri Light" w:hAnsi="Calibri Light" w:cs="Calibri Light"/>
          <w:sz w:val="24"/>
          <w:szCs w:val="24"/>
          <w:lang w:val="en-GB"/>
        </w:rPr>
        <w:t>, 202</w:t>
      </w:r>
      <w:r w:rsidR="00967859">
        <w:rPr>
          <w:rFonts w:ascii="Calibri Light" w:hAnsi="Calibri Light" w:cs="Calibri Light"/>
          <w:sz w:val="24"/>
          <w:szCs w:val="24"/>
          <w:lang w:val="en-GB"/>
        </w:rPr>
        <w:t>2</w:t>
      </w:r>
    </w:p>
    <w:p w14:paraId="28943EBF" w14:textId="61503130" w:rsidR="00E528C7" w:rsidRPr="0081348B" w:rsidRDefault="00DA6F61" w:rsidP="00D33358">
      <w:pPr>
        <w:autoSpaceDE w:val="0"/>
        <w:autoSpaceDN w:val="0"/>
        <w:adjustRightInd w:val="0"/>
        <w:spacing w:after="0" w:line="240" w:lineRule="auto"/>
        <w:jc w:val="center"/>
        <w:rPr>
          <w:rStyle w:val="w8qarf"/>
          <w:rFonts w:ascii="Calibri Light" w:hAnsi="Calibri Light" w:cs="Calibri Light"/>
          <w:b/>
          <w:bCs/>
          <w:sz w:val="21"/>
          <w:szCs w:val="21"/>
          <w:shd w:val="clear" w:color="auto" w:fill="FFFFFF"/>
        </w:rPr>
      </w:pPr>
      <w:r w:rsidRPr="00DA6F61">
        <w:rPr>
          <w:rFonts w:ascii="Calibri Light" w:hAnsi="Calibri Light" w:cs="Calibri Light"/>
          <w:sz w:val="24"/>
          <w:szCs w:val="24"/>
        </w:rPr>
        <w:t>Kyrgyz State Technical University named after Iskhak Razzakov</w:t>
      </w:r>
      <w:r>
        <w:rPr>
          <w:rFonts w:ascii="Calibri Light" w:hAnsi="Calibri Light" w:cs="Calibri Light"/>
          <w:sz w:val="24"/>
          <w:szCs w:val="24"/>
        </w:rPr>
        <w:t xml:space="preserve"> (KSTU)</w:t>
      </w:r>
      <w:r w:rsidR="0004651A">
        <w:rPr>
          <w:rFonts w:ascii="Calibri Light" w:hAnsi="Calibri Light" w:cs="Calibri Light"/>
          <w:sz w:val="24"/>
          <w:szCs w:val="24"/>
        </w:rPr>
        <w:t xml:space="preserve">, </w:t>
      </w:r>
      <w:r w:rsidR="00062F28">
        <w:rPr>
          <w:rFonts w:ascii="Calibri Light" w:hAnsi="Calibri Light" w:cs="Calibri Light"/>
          <w:sz w:val="24"/>
          <w:szCs w:val="24"/>
        </w:rPr>
        <w:t xml:space="preserve">Bishkek, </w:t>
      </w:r>
      <w:r>
        <w:rPr>
          <w:rFonts w:ascii="Calibri Light" w:hAnsi="Calibri Light" w:cs="Calibri Light"/>
          <w:sz w:val="24"/>
          <w:szCs w:val="24"/>
        </w:rPr>
        <w:t>Kyrgyzstan</w:t>
      </w:r>
    </w:p>
    <w:p w14:paraId="25E61A97" w14:textId="77777777" w:rsidR="00C52FB8" w:rsidRPr="0081348B" w:rsidRDefault="00C52FB8" w:rsidP="00677891">
      <w:pPr>
        <w:autoSpaceDE w:val="0"/>
        <w:autoSpaceDN w:val="0"/>
        <w:adjustRightInd w:val="0"/>
        <w:spacing w:before="40" w:after="0"/>
        <w:rPr>
          <w:rFonts w:ascii="Calibri Light" w:hAnsi="Calibri Light" w:cs="Calibri Light"/>
          <w:sz w:val="24"/>
          <w:szCs w:val="24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DB2AD0" w:rsidRPr="0081348B" w14:paraId="02465361" w14:textId="6939AED6" w:rsidTr="0081348B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64F54279" w14:textId="39FAE22E" w:rsidR="00DB2AD0" w:rsidRPr="0081348B" w:rsidRDefault="00215BE7" w:rsidP="002E2D98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bookmarkStart w:id="0" w:name="_Hlk31379617"/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Day 1</w:t>
            </w:r>
            <w:r w:rsidR="00167A04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, 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July</w:t>
            </w:r>
            <w:r w:rsidR="00167A04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4</w:t>
            </w:r>
            <w:r w:rsidR="008E0D4E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(ROOM: </w:t>
            </w:r>
            <w:r w:rsidR="000619DB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2/434</w:t>
            </w:r>
            <w:r w:rsidR="008E0D4E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)</w:t>
            </w:r>
          </w:p>
        </w:tc>
      </w:tr>
      <w:bookmarkEnd w:id="0"/>
      <w:tr w:rsidR="0041696D" w:rsidRPr="0081348B" w14:paraId="757059F9" w14:textId="551F2756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46EC61CA" w14:textId="25BAD6E9" w:rsidR="0041696D" w:rsidRPr="00D76D7C" w:rsidRDefault="00B106EA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9</w:t>
            </w:r>
            <w:r w:rsidR="0041696D" w:rsidRPr="005F7D3A">
              <w:rPr>
                <w:rFonts w:ascii="Calibri Light" w:hAnsi="Calibri Light" w:cs="Calibri Light"/>
                <w:lang w:val="en-GB"/>
              </w:rPr>
              <w:t>:</w:t>
            </w:r>
            <w:r w:rsidR="00967859">
              <w:rPr>
                <w:rFonts w:ascii="Calibri Light" w:hAnsi="Calibri Light" w:cs="Calibri Light"/>
                <w:lang w:val="en-GB"/>
              </w:rPr>
              <w:t>0</w:t>
            </w:r>
            <w:r w:rsidR="00290628">
              <w:rPr>
                <w:rFonts w:ascii="Calibri Light" w:hAnsi="Calibri Light" w:cs="Calibri Light"/>
                <w:lang w:val="en-GB"/>
              </w:rPr>
              <w:t>0</w:t>
            </w:r>
            <w:r w:rsidR="0041696D"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 w:rsidR="00A5721B">
              <w:rPr>
                <w:rFonts w:ascii="Calibri Light" w:hAnsi="Calibri Light" w:cs="Calibri Light"/>
                <w:lang w:val="en-GB"/>
              </w:rPr>
              <w:t>1</w:t>
            </w:r>
            <w:r w:rsidR="007D1296">
              <w:rPr>
                <w:rFonts w:ascii="Calibri Light" w:hAnsi="Calibri Light" w:cs="Calibri Light"/>
                <w:lang w:val="en-GB"/>
              </w:rPr>
              <w:t>0</w:t>
            </w:r>
            <w:r w:rsidR="00A5721B">
              <w:rPr>
                <w:rFonts w:ascii="Calibri Light" w:hAnsi="Calibri Light" w:cs="Calibri Light"/>
                <w:lang w:val="en-GB"/>
              </w:rPr>
              <w:t>:</w:t>
            </w:r>
            <w:r w:rsidR="00DA6F61">
              <w:rPr>
                <w:rFonts w:ascii="Calibri Light" w:hAnsi="Calibri Light" w:cs="Calibri Light"/>
                <w:lang w:val="en-GB"/>
              </w:rPr>
              <w:t>3</w:t>
            </w:r>
            <w:r w:rsidR="00A5721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2734F904" w14:textId="298C0197" w:rsidR="0041696D" w:rsidRPr="00294767" w:rsidRDefault="00294767" w:rsidP="0041696D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 xml:space="preserve">Introduction, setting up, </w:t>
            </w:r>
            <w:r w:rsidR="00062F28">
              <w:rPr>
                <w:rFonts w:ascii="Calibri Light" w:hAnsi="Calibri Light" w:cs="Calibri Light"/>
                <w:b/>
                <w:bCs/>
                <w:lang w:val="en-GB"/>
              </w:rPr>
              <w:t>checking the Python and Orange installation</w:t>
            </w:r>
          </w:p>
        </w:tc>
      </w:tr>
      <w:tr w:rsidR="00D71B20" w:rsidRPr="00D510C3" w14:paraId="35752AB5" w14:textId="01534D4E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7E69A1E8" w14:textId="4AE5D05E" w:rsidR="00D71B20" w:rsidRPr="00E648CB" w:rsidRDefault="00E648CB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DE6676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DA6F61">
              <w:rPr>
                <w:rFonts w:ascii="Calibri Light" w:hAnsi="Calibri Light" w:cs="Calibri Light"/>
                <w:lang w:val="en-GB"/>
              </w:rPr>
              <w:t>3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 w:rsidR="00DE6676"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7647DB"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7647DB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73C96533" w14:textId="592FA89C" w:rsidR="00D71B20" w:rsidRPr="00E648CB" w:rsidRDefault="0078214A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</w:t>
            </w:r>
            <w:r w:rsidR="00D952B2">
              <w:rPr>
                <w:rFonts w:ascii="Calibri Light" w:hAnsi="Calibri Light" w:cs="Calibri Light"/>
                <w:lang w:val="en-GB"/>
              </w:rPr>
              <w:t>reak</w:t>
            </w:r>
          </w:p>
        </w:tc>
      </w:tr>
      <w:tr w:rsidR="007D1296" w:rsidRPr="00D510C3" w14:paraId="2BFBCD8C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10B1C770" w14:textId="7C3C81AF" w:rsidR="007D1296" w:rsidRPr="00E648CB" w:rsidRDefault="00DE6676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</w:t>
            </w:r>
            <w:r w:rsidR="007647D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7647D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>0 – 1</w:t>
            </w:r>
            <w:r w:rsidR="00B106EA">
              <w:rPr>
                <w:rFonts w:ascii="Calibri Light" w:hAnsi="Calibri Light" w:cs="Calibri Light"/>
                <w:lang w:val="en-GB"/>
              </w:rPr>
              <w:t>2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7647DB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0F3CD674" w14:textId="4E4AA6E8" w:rsidR="007D1296" w:rsidRPr="00294767" w:rsidRDefault="00422426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Getting to know orange – widgets, the data workflow, loading the data</w:t>
            </w:r>
          </w:p>
        </w:tc>
      </w:tr>
      <w:tr w:rsidR="00B106EA" w:rsidRPr="00D510C3" w14:paraId="17B62AF9" w14:textId="77777777" w:rsidTr="00B106EA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6EFBF0B4" w14:textId="3EAA788B" w:rsidR="00B106EA" w:rsidRDefault="00B106EA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2:</w:t>
            </w:r>
            <w:r w:rsidR="007647DB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0 – 14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524E0F84" w14:textId="60E3B7AF" w:rsidR="00B106EA" w:rsidRDefault="00D952B2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Lunch break</w:t>
            </w:r>
          </w:p>
        </w:tc>
      </w:tr>
      <w:tr w:rsidR="00B106EA" w:rsidRPr="00D510C3" w14:paraId="6B69A53E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0487F796" w14:textId="53D7969A" w:rsidR="00B106EA" w:rsidRDefault="00B106EA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4:00 – 15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6F31FAA6" w14:textId="182D4939" w:rsidR="00B106EA" w:rsidRPr="00294767" w:rsidRDefault="00422426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Basic data exploration</w:t>
            </w:r>
          </w:p>
        </w:tc>
      </w:tr>
      <w:tr w:rsidR="00B106EA" w:rsidRPr="00D510C3" w14:paraId="1B36251F" w14:textId="77777777" w:rsidTr="00B106EA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0852C63F" w14:textId="049A0BFB" w:rsidR="00B106EA" w:rsidRDefault="00B106EA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6A8C1608" w14:textId="25E330C0" w:rsidR="00B106EA" w:rsidRDefault="00D952B2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D71B20" w:rsidRPr="0081348B" w14:paraId="498B0EE4" w14:textId="2A16734F" w:rsidTr="00B106EA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6A1883F4" w14:textId="2DF17466" w:rsidR="00D71B20" w:rsidRPr="00E648CB" w:rsidRDefault="00E648CB" w:rsidP="0042614F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D952B2"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D952B2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 w:rsidR="00DE6676"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D952B2">
              <w:rPr>
                <w:rFonts w:ascii="Calibri Light" w:hAnsi="Calibri Light" w:cs="Calibri Light"/>
                <w:lang w:val="en-GB"/>
              </w:rPr>
              <w:t>7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3A526B67" w14:textId="6A131286" w:rsidR="00D71B20" w:rsidRPr="00294767" w:rsidRDefault="00294767" w:rsidP="0042614F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 xml:space="preserve">Hands-on ETL on example datasets in </w:t>
            </w:r>
            <w:r w:rsidR="00422426">
              <w:rPr>
                <w:rFonts w:ascii="Calibri Light" w:hAnsi="Calibri Light" w:cs="Calibri Light"/>
                <w:b/>
                <w:bCs/>
                <w:lang w:val="en-GB"/>
              </w:rPr>
              <w:t>Orange</w:t>
            </w:r>
            <w:r w:rsidR="00F068BC">
              <w:rPr>
                <w:rFonts w:ascii="Calibri Light" w:hAnsi="Calibri Light" w:cs="Calibri Light"/>
                <w:b/>
                <w:bCs/>
                <w:lang w:val="en-GB"/>
              </w:rPr>
              <w:t xml:space="preserve"> (part 1)</w:t>
            </w:r>
          </w:p>
        </w:tc>
      </w:tr>
    </w:tbl>
    <w:p w14:paraId="47C10DD2" w14:textId="77777777" w:rsidR="005F7D3A" w:rsidRDefault="005F7D3A" w:rsidP="00161C43">
      <w:pPr>
        <w:spacing w:after="0"/>
        <w:rPr>
          <w:rFonts w:ascii="Calibri Light" w:hAnsi="Calibri Light" w:cs="Calibri Light"/>
          <w:lang w:val="en-GB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167A04" w:rsidRPr="0081348B" w14:paraId="08226E9E" w14:textId="77777777" w:rsidTr="008D0895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487D408E" w14:textId="26CB76D8" w:rsidR="00167A04" w:rsidRPr="0081348B" w:rsidRDefault="00167A04" w:rsidP="008D0895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Day 2, 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July 5 (ROOM: </w:t>
            </w:r>
            <w:r w:rsidR="000619DB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2/434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)</w:t>
            </w:r>
          </w:p>
        </w:tc>
      </w:tr>
      <w:tr w:rsidR="0078214A" w:rsidRPr="0081348B" w14:paraId="08446E6B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2BFA4D82" w14:textId="0D147D72" w:rsidR="0078214A" w:rsidRPr="00D6383F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9</w:t>
            </w:r>
            <w:r w:rsidRPr="005F7D3A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0</w:t>
            </w:r>
            <w:r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>
              <w:rPr>
                <w:rFonts w:ascii="Calibri Light" w:hAnsi="Calibri Light" w:cs="Calibri Light"/>
                <w:lang w:val="en-GB"/>
              </w:rPr>
              <w:t>10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3C7C5137" w14:textId="697919E1" w:rsidR="0078214A" w:rsidRPr="004E2200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Cs/>
                <w:lang w:val="en-GB"/>
              </w:rPr>
            </w:pP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 xml:space="preserve">Hands-on ETL on example datasets in </w:t>
            </w:r>
            <w:r w:rsidR="00F068BC">
              <w:rPr>
                <w:rFonts w:ascii="Calibri Light" w:hAnsi="Calibri Light" w:cs="Calibri Light"/>
                <w:b/>
                <w:bCs/>
                <w:lang w:val="en-GB"/>
              </w:rPr>
              <w:t>Orange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 xml:space="preserve"> (part 2)</w:t>
            </w:r>
          </w:p>
        </w:tc>
      </w:tr>
      <w:tr w:rsidR="0078214A" w:rsidRPr="0081348B" w14:paraId="388C921C" w14:textId="77777777" w:rsidTr="00D952B2">
        <w:trPr>
          <w:trHeight w:val="397"/>
        </w:trPr>
        <w:tc>
          <w:tcPr>
            <w:tcW w:w="1770" w:type="dxa"/>
            <w:shd w:val="clear" w:color="auto" w:fill="FFFFFF" w:themeFill="background1"/>
            <w:vAlign w:val="center"/>
          </w:tcPr>
          <w:p w14:paraId="0B10DF3D" w14:textId="081B747F" w:rsidR="0078214A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3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FFFFF" w:themeFill="background1"/>
            <w:vAlign w:val="center"/>
          </w:tcPr>
          <w:p w14:paraId="2150EC79" w14:textId="6FEC332B" w:rsidR="0078214A" w:rsidRPr="004E2200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Cs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78214A" w:rsidRPr="0081348B" w14:paraId="75F6C978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12246F08" w14:textId="5A4EB3D1" w:rsidR="0078214A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1:00 – 12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1AC440CD" w14:textId="1026549F" w:rsidR="0078214A" w:rsidRPr="009B1A28" w:rsidRDefault="00F068BC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lang w:val="en-GB"/>
              </w:rPr>
              <w:t>Classification, model inspection and evaluation</w:t>
            </w:r>
          </w:p>
        </w:tc>
      </w:tr>
      <w:tr w:rsidR="0078214A" w:rsidRPr="0081348B" w14:paraId="1893F2A4" w14:textId="77777777" w:rsidTr="00D952B2">
        <w:trPr>
          <w:trHeight w:val="397"/>
        </w:trPr>
        <w:tc>
          <w:tcPr>
            <w:tcW w:w="1770" w:type="dxa"/>
            <w:shd w:val="clear" w:color="auto" w:fill="FFFFFF" w:themeFill="background1"/>
            <w:vAlign w:val="center"/>
          </w:tcPr>
          <w:p w14:paraId="0222D56E" w14:textId="1A0A5E0A" w:rsidR="0078214A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2:30 – 14:00</w:t>
            </w:r>
          </w:p>
        </w:tc>
        <w:tc>
          <w:tcPr>
            <w:tcW w:w="7977" w:type="dxa"/>
            <w:shd w:val="clear" w:color="auto" w:fill="FFFFFF" w:themeFill="background1"/>
            <w:vAlign w:val="center"/>
          </w:tcPr>
          <w:p w14:paraId="0D628BA5" w14:textId="29E1365F" w:rsidR="0078214A" w:rsidRPr="004E2200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Cs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Lunch break</w:t>
            </w:r>
          </w:p>
        </w:tc>
      </w:tr>
      <w:tr w:rsidR="0078214A" w:rsidRPr="0081348B" w14:paraId="294BFF60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519F238B" w14:textId="468636A5" w:rsidR="0078214A" w:rsidRPr="00D6383F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4:00 – 15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61237BA9" w14:textId="3C24151C" w:rsidR="0078214A" w:rsidRPr="009B1A28" w:rsidRDefault="00F068BC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More classifiers, how to correctly perform test and score</w:t>
            </w:r>
          </w:p>
        </w:tc>
      </w:tr>
      <w:tr w:rsidR="0078214A" w:rsidRPr="00D510C3" w14:paraId="7E3C3712" w14:textId="77777777" w:rsidTr="00D952B2">
        <w:trPr>
          <w:trHeight w:val="397"/>
        </w:trPr>
        <w:tc>
          <w:tcPr>
            <w:tcW w:w="1770" w:type="dxa"/>
            <w:shd w:val="clear" w:color="auto" w:fill="FFFFFF" w:themeFill="background1"/>
            <w:vAlign w:val="center"/>
          </w:tcPr>
          <w:p w14:paraId="444CC4A1" w14:textId="4BD02C98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00</w:t>
            </w:r>
          </w:p>
        </w:tc>
        <w:tc>
          <w:tcPr>
            <w:tcW w:w="7977" w:type="dxa"/>
            <w:shd w:val="clear" w:color="auto" w:fill="FFFFFF" w:themeFill="background1"/>
            <w:vAlign w:val="center"/>
          </w:tcPr>
          <w:p w14:paraId="50203273" w14:textId="23A54516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78214A" w:rsidRPr="0081348B" w14:paraId="3E4C3292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6719B0D0" w14:textId="4C3F7556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7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5FA0FE64" w14:textId="6FAC1E1E" w:rsidR="0078214A" w:rsidRPr="009B1A28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0619DB">
              <w:rPr>
                <w:rFonts w:ascii="Calibri Light" w:hAnsi="Calibri Light" w:cs="Calibri Light"/>
                <w:b/>
                <w:bCs/>
                <w:lang w:val="en-GB"/>
              </w:rPr>
              <w:t>ELBA – meeting</w:t>
            </w:r>
            <w:r w:rsidR="00F068BC" w:rsidRPr="000619DB">
              <w:rPr>
                <w:rFonts w:ascii="Calibri Light" w:hAnsi="Calibri Light" w:cs="Calibri Light"/>
                <w:b/>
                <w:bCs/>
                <w:lang w:val="en-GB"/>
              </w:rPr>
              <w:t>s</w:t>
            </w:r>
          </w:p>
        </w:tc>
      </w:tr>
    </w:tbl>
    <w:p w14:paraId="3167110A" w14:textId="0E2BC1D8" w:rsidR="00453BF9" w:rsidRDefault="00453BF9" w:rsidP="00A71465">
      <w:pPr>
        <w:spacing w:after="0"/>
        <w:rPr>
          <w:rFonts w:ascii="Calibri Light" w:hAnsi="Calibri Light" w:cs="Calibri Light"/>
          <w:lang w:val="en-GB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167A04" w:rsidRPr="0081348B" w14:paraId="366692E9" w14:textId="77777777" w:rsidTr="008D0895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16B199D1" w14:textId="6554F626" w:rsidR="00167A04" w:rsidRPr="0081348B" w:rsidRDefault="0013178A" w:rsidP="008D0895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Day 3, 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July 6 (ROOM: </w:t>
            </w:r>
            <w:r w:rsidR="000619DB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2/434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)</w:t>
            </w:r>
          </w:p>
        </w:tc>
      </w:tr>
      <w:tr w:rsidR="0078214A" w:rsidRPr="0081348B" w14:paraId="5BE46355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181EC006" w14:textId="3219724C" w:rsidR="0078214A" w:rsidRPr="00496EB9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9</w:t>
            </w:r>
            <w:r w:rsidRPr="005F7D3A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0</w:t>
            </w:r>
            <w:r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>
              <w:rPr>
                <w:rFonts w:ascii="Calibri Light" w:hAnsi="Calibri Light" w:cs="Calibri Light"/>
                <w:lang w:val="en-GB"/>
              </w:rPr>
              <w:t>10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6EB975AD" w14:textId="44189253" w:rsidR="0078214A" w:rsidRPr="00CF5DD3" w:rsidRDefault="009F38FC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Linear regression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 xml:space="preserve"> and 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>regularization</w:t>
            </w:r>
          </w:p>
        </w:tc>
      </w:tr>
      <w:tr w:rsidR="0078214A" w:rsidRPr="00D510C3" w14:paraId="10B3BCDD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63C3ACE3" w14:textId="35A68069" w:rsidR="0078214A" w:rsidRPr="00496EB9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3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64CC67B7" w14:textId="7B59D1EE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78214A" w:rsidRPr="00D510C3" w14:paraId="750F6A5D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5AB1E3FE" w14:textId="3FF88A31" w:rsidR="0078214A" w:rsidRPr="00496EB9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1:00 – 12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758471D2" w14:textId="13DB46BE" w:rsidR="0078214A" w:rsidRPr="00CF5DD3" w:rsidRDefault="009F38FC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 xml:space="preserve">Clustering – </w:t>
            </w:r>
            <w:r w:rsidR="00ED55E4">
              <w:rPr>
                <w:rFonts w:ascii="Calibri Light" w:hAnsi="Calibri Light" w:cs="Calibri Light"/>
                <w:b/>
                <w:bCs/>
                <w:lang w:val="en-GB"/>
              </w:rPr>
              <w:t>hierarchical</w:t>
            </w:r>
            <w:r w:rsidR="00ED55E4">
              <w:rPr>
                <w:rFonts w:ascii="Calibri Light" w:hAnsi="Calibri Light" w:cs="Calibri Light"/>
                <w:b/>
                <w:bCs/>
                <w:lang w:val="en-GB"/>
              </w:rPr>
              <w:t xml:space="preserve"> and 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>k-means</w:t>
            </w:r>
          </w:p>
        </w:tc>
      </w:tr>
      <w:tr w:rsidR="0078214A" w:rsidRPr="00D510C3" w14:paraId="740007FB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72FF277E" w14:textId="1EC4AC62" w:rsidR="0078214A" w:rsidRPr="00496EB9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2:30 – 14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419B0AF4" w14:textId="0F48999F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Lunch break</w:t>
            </w:r>
          </w:p>
        </w:tc>
      </w:tr>
      <w:tr w:rsidR="0078214A" w:rsidRPr="00D510C3" w14:paraId="0DDA338F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197F330B" w14:textId="34A8AD9A" w:rsidR="0078214A" w:rsidRPr="00496EB9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4:00 – 15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3FD5F30E" w14:textId="009B4DBC" w:rsidR="0078214A" w:rsidRPr="00CF5DD3" w:rsidRDefault="00150283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Add-ons in Orange</w:t>
            </w:r>
          </w:p>
        </w:tc>
      </w:tr>
      <w:tr w:rsidR="0078214A" w:rsidRPr="00D510C3" w14:paraId="74E4C2A3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2EB0788C" w14:textId="3DFC70CC" w:rsidR="0078214A" w:rsidRPr="00496EB9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430D6B93" w14:textId="26C6303B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78214A" w:rsidRPr="0081348B" w14:paraId="06B6016E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5A61148B" w14:textId="05E54924" w:rsidR="0078214A" w:rsidRPr="00496EB9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7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595E036B" w14:textId="013A8AF4" w:rsidR="0078214A" w:rsidRPr="00496EB9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0619DB">
              <w:rPr>
                <w:rFonts w:ascii="Calibri Light" w:hAnsi="Calibri Light" w:cs="Calibri Light"/>
                <w:b/>
                <w:bCs/>
                <w:lang w:val="en-GB"/>
              </w:rPr>
              <w:t>ELBA – meeting</w:t>
            </w:r>
            <w:r w:rsidR="00F068BC" w:rsidRPr="000619DB">
              <w:rPr>
                <w:rFonts w:ascii="Calibri Light" w:hAnsi="Calibri Light" w:cs="Calibri Light"/>
                <w:b/>
                <w:bCs/>
                <w:lang w:val="en-GB"/>
              </w:rPr>
              <w:t>s</w:t>
            </w:r>
          </w:p>
        </w:tc>
      </w:tr>
    </w:tbl>
    <w:p w14:paraId="3FB826B4" w14:textId="77777777" w:rsidR="00167A04" w:rsidRPr="0081348B" w:rsidRDefault="00167A04" w:rsidP="00A71465">
      <w:pPr>
        <w:spacing w:after="0"/>
        <w:rPr>
          <w:rFonts w:ascii="Calibri Light" w:hAnsi="Calibri Light" w:cs="Calibri Light"/>
          <w:lang w:val="en-GB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167A04" w:rsidRPr="0081348B" w14:paraId="77639AED" w14:textId="77777777" w:rsidTr="008D0895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480EB5DC" w14:textId="05612A69" w:rsidR="00167A04" w:rsidRPr="0081348B" w:rsidRDefault="0013178A" w:rsidP="008D0895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lastRenderedPageBreak/>
              <w:t xml:space="preserve">Day 4, 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July 7 (ROOM: </w:t>
            </w:r>
            <w:r w:rsidR="000619DB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2/434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)</w:t>
            </w:r>
          </w:p>
        </w:tc>
      </w:tr>
      <w:tr w:rsidR="0078214A" w:rsidRPr="0081348B" w14:paraId="78017761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433B666A" w14:textId="5AB33722" w:rsidR="0078214A" w:rsidRPr="00D6383F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9</w:t>
            </w:r>
            <w:r w:rsidRPr="005F7D3A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0</w:t>
            </w:r>
            <w:r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>
              <w:rPr>
                <w:rFonts w:ascii="Calibri Light" w:hAnsi="Calibri Light" w:cs="Calibri Light"/>
                <w:lang w:val="en-GB"/>
              </w:rPr>
              <w:t>10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58D4D523" w14:textId="5E5860CE" w:rsidR="0078214A" w:rsidRPr="005E5842" w:rsidRDefault="00150283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Working with image data in Orange</w:t>
            </w:r>
            <w:r w:rsidR="0078214A">
              <w:rPr>
                <w:rFonts w:ascii="Calibri Light" w:hAnsi="Calibri Light" w:cs="Calibri Light"/>
                <w:b/>
                <w:bCs/>
                <w:lang w:val="en-GB"/>
              </w:rPr>
              <w:t xml:space="preserve"> (part 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>1</w:t>
            </w:r>
            <w:r w:rsidR="0078214A">
              <w:rPr>
                <w:rFonts w:ascii="Calibri Light" w:hAnsi="Calibri Light" w:cs="Calibri Light"/>
                <w:b/>
                <w:bCs/>
                <w:lang w:val="en-GB"/>
              </w:rPr>
              <w:t>)</w:t>
            </w:r>
          </w:p>
        </w:tc>
      </w:tr>
      <w:tr w:rsidR="0078214A" w:rsidRPr="00D510C3" w14:paraId="4D935570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6B4DB202" w14:textId="2CA4E225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3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1EB2D49D" w14:textId="599342E0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78214A" w:rsidRPr="00D510C3" w14:paraId="609247D8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44637A80" w14:textId="0D177841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1:00 – 12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375F5D7D" w14:textId="09E5E6A4" w:rsidR="0078214A" w:rsidRPr="004838D7" w:rsidRDefault="00150283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Working with image data in Orange (part 2)</w:t>
            </w:r>
          </w:p>
        </w:tc>
      </w:tr>
      <w:tr w:rsidR="0078214A" w:rsidRPr="00D510C3" w14:paraId="6AC610A6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56831A2B" w14:textId="6830DDFA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2:30 – 14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7E8FB956" w14:textId="00EC3B12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Lunch break</w:t>
            </w:r>
          </w:p>
        </w:tc>
      </w:tr>
      <w:tr w:rsidR="0078214A" w:rsidRPr="00900169" w14:paraId="69E5E7C2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694402FE" w14:textId="3B12A034" w:rsidR="0078214A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4:00 – 15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7133C3A8" w14:textId="10D2B0C0" w:rsidR="0078214A" w:rsidRPr="00900169" w:rsidRDefault="00652D5D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Text mining</w:t>
            </w:r>
            <w:r w:rsidR="00150283">
              <w:rPr>
                <w:rFonts w:ascii="Calibri Light" w:hAnsi="Calibri Light" w:cs="Calibri Light"/>
                <w:b/>
                <w:bCs/>
                <w:lang w:val="en-GB"/>
              </w:rPr>
              <w:t xml:space="preserve"> in Orange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 xml:space="preserve"> (part 1)</w:t>
            </w:r>
          </w:p>
        </w:tc>
      </w:tr>
      <w:tr w:rsidR="0078214A" w:rsidRPr="00D510C3" w14:paraId="0EB253BD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7AFE0369" w14:textId="00E5EC75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7DD5D0A5" w14:textId="36C45D7C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78214A" w:rsidRPr="0081348B" w14:paraId="7E14AA34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284191B1" w14:textId="7B4497BF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7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767EEB45" w14:textId="7B6215DC" w:rsidR="0078214A" w:rsidRPr="00E648CB" w:rsidRDefault="0078214A" w:rsidP="0078214A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0619DB">
              <w:rPr>
                <w:rFonts w:ascii="Calibri Light" w:hAnsi="Calibri Light" w:cs="Calibri Light"/>
                <w:b/>
                <w:bCs/>
                <w:lang w:val="en-GB"/>
              </w:rPr>
              <w:t>ELBA – project meetings</w:t>
            </w:r>
          </w:p>
        </w:tc>
      </w:tr>
    </w:tbl>
    <w:p w14:paraId="639368C2" w14:textId="77777777" w:rsidR="00405FF4" w:rsidRDefault="00405FF4" w:rsidP="00A71465">
      <w:pPr>
        <w:spacing w:after="0"/>
        <w:rPr>
          <w:rFonts w:ascii="Calibri Light" w:hAnsi="Calibri Light" w:cs="Calibri Light"/>
          <w:lang w:val="en-GB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167A04" w:rsidRPr="0081348B" w14:paraId="73067546" w14:textId="77777777" w:rsidTr="008D0895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55B74608" w14:textId="7747BD8D" w:rsidR="00167A04" w:rsidRPr="0081348B" w:rsidRDefault="002E6188" w:rsidP="008D0895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Day 5, 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July 8 (ROOM: </w:t>
            </w:r>
            <w:r w:rsidR="000619DB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2/434</w:t>
            </w:r>
            <w:r w:rsidR="00DA6F61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)</w:t>
            </w:r>
          </w:p>
        </w:tc>
      </w:tr>
      <w:tr w:rsidR="003A1746" w:rsidRPr="0081348B" w14:paraId="53DFDA66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59CDEC80" w14:textId="5ABB5142" w:rsidR="003A1746" w:rsidRPr="00D6383F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</w:t>
            </w:r>
            <w:r w:rsidR="0078214A">
              <w:rPr>
                <w:rFonts w:ascii="Calibri Light" w:hAnsi="Calibri Light" w:cs="Calibri Light"/>
                <w:lang w:val="en-GB"/>
              </w:rPr>
              <w:t>9</w:t>
            </w:r>
            <w:r w:rsidRPr="005F7D3A">
              <w:rPr>
                <w:rFonts w:ascii="Calibri Light" w:hAnsi="Calibri Light" w:cs="Calibri Light"/>
                <w:lang w:val="en-GB"/>
              </w:rPr>
              <w:t>:</w:t>
            </w:r>
            <w:r w:rsidR="0078214A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>
              <w:rPr>
                <w:rFonts w:ascii="Calibri Light" w:hAnsi="Calibri Light" w:cs="Calibri Light"/>
                <w:lang w:val="en-GB"/>
              </w:rPr>
              <w:t>10:</w:t>
            </w:r>
            <w:r w:rsidR="0078214A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4BF6BDE5" w14:textId="32D1D189" w:rsidR="003A1746" w:rsidRPr="005F7D3A" w:rsidRDefault="00652D5D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Text mining in Orange (part 2)</w:t>
            </w:r>
          </w:p>
        </w:tc>
      </w:tr>
      <w:tr w:rsidR="003A1746" w:rsidRPr="00D510C3" w14:paraId="122140FF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4DCA5D96" w14:textId="2B4E65B7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78214A">
              <w:rPr>
                <w:rFonts w:ascii="Calibri Light" w:hAnsi="Calibri Light" w:cs="Calibri Light"/>
                <w:lang w:val="en-GB"/>
              </w:rPr>
              <w:t>3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78214A"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78214A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677517DC" w14:textId="2618A843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3A1746" w:rsidRPr="00900169" w14:paraId="5FB7E41A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2E5D80B7" w14:textId="26F11124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</w:t>
            </w:r>
            <w:r w:rsidR="0078214A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78214A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>0 – 1</w:t>
            </w:r>
            <w:r w:rsidR="0078214A">
              <w:rPr>
                <w:rFonts w:ascii="Calibri Light" w:hAnsi="Calibri Light" w:cs="Calibri Light"/>
                <w:lang w:val="en-GB"/>
              </w:rPr>
              <w:t>2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52D5D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541FB6E2" w14:textId="6C681C5B" w:rsidR="003A1746" w:rsidRPr="00900169" w:rsidRDefault="00652D5D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>
              <w:rPr>
                <w:rFonts w:ascii="Calibri Light" w:hAnsi="Calibri Light" w:cs="Calibri Light"/>
                <w:b/>
                <w:bCs/>
                <w:lang w:val="en-GB"/>
              </w:rPr>
              <w:t>Wrapping it all up – a data mining pipeline example demonstration</w:t>
            </w:r>
          </w:p>
        </w:tc>
      </w:tr>
      <w:tr w:rsidR="003A1746" w:rsidRPr="00D510C3" w14:paraId="31303C4E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4FE62B47" w14:textId="61EED56E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</w:t>
            </w:r>
            <w:r w:rsidR="0078214A">
              <w:rPr>
                <w:rFonts w:ascii="Calibri Light" w:hAnsi="Calibri Light" w:cs="Calibri Light"/>
                <w:lang w:val="en-GB"/>
              </w:rPr>
              <w:t>2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52D5D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>0 – 1</w:t>
            </w:r>
            <w:r w:rsidR="00652D5D">
              <w:rPr>
                <w:rFonts w:ascii="Calibri Light" w:hAnsi="Calibri Light" w:cs="Calibri Light"/>
                <w:lang w:val="en-GB"/>
              </w:rPr>
              <w:t>2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52D5D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4C1733EF" w14:textId="4CD17BB2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3A1746" w:rsidRPr="00D510C3" w14:paraId="0EAF7AD7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3FFE937F" w14:textId="46CDC678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</w:t>
            </w:r>
            <w:r w:rsidR="00652D5D">
              <w:rPr>
                <w:rFonts w:ascii="Calibri Light" w:hAnsi="Calibri Light" w:cs="Calibri Light"/>
                <w:lang w:val="en-GB"/>
              </w:rPr>
              <w:t>2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52D5D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0 – 1</w:t>
            </w:r>
            <w:r w:rsidR="00652D5D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52D5D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246D42FC" w14:textId="07B0BBC9" w:rsidR="003A1746" w:rsidRPr="00900169" w:rsidRDefault="00900169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900169">
              <w:rPr>
                <w:rFonts w:ascii="Calibri Light" w:hAnsi="Calibri Light" w:cs="Calibri Light"/>
                <w:b/>
                <w:bCs/>
                <w:lang w:val="en-GB"/>
              </w:rPr>
              <w:t>Closing ceremony – certificate awarding</w:t>
            </w:r>
            <w:r w:rsidR="00287614">
              <w:rPr>
                <w:rFonts w:ascii="Calibri Light" w:hAnsi="Calibri Light" w:cs="Calibri Light"/>
                <w:b/>
                <w:bCs/>
                <w:lang w:val="en-GB"/>
              </w:rPr>
              <w:t>, group photo and official end of the re-training</w:t>
            </w:r>
          </w:p>
        </w:tc>
      </w:tr>
    </w:tbl>
    <w:p w14:paraId="2082ACE1" w14:textId="07F578CD" w:rsidR="00967859" w:rsidRDefault="00967859" w:rsidP="00D6383F">
      <w:pPr>
        <w:spacing w:after="0"/>
        <w:rPr>
          <w:rFonts w:ascii="Calibri Light" w:hAnsi="Calibri Light" w:cs="Calibri Light"/>
          <w:lang w:val="en-GB"/>
        </w:rPr>
      </w:pPr>
    </w:p>
    <w:p w14:paraId="6F28151B" w14:textId="6FBE9555" w:rsidR="00BC20AD" w:rsidRDefault="00BC20AD" w:rsidP="00D6383F">
      <w:pPr>
        <w:spacing w:after="0"/>
        <w:rPr>
          <w:rFonts w:ascii="Calibri Light" w:hAnsi="Calibri Light" w:cs="Calibri Light"/>
          <w:lang w:val="en-GB"/>
        </w:rPr>
      </w:pPr>
    </w:p>
    <w:p w14:paraId="7D73C6B3" w14:textId="7B3AB261" w:rsidR="00BC20AD" w:rsidRPr="00E42B88" w:rsidRDefault="00BC20AD" w:rsidP="00D6383F">
      <w:pPr>
        <w:spacing w:after="0"/>
        <w:rPr>
          <w:rFonts w:ascii="Calibri Light" w:hAnsi="Calibri Light" w:cs="Calibri Light"/>
          <w:sz w:val="44"/>
          <w:szCs w:val="44"/>
          <w:lang w:val="en-US"/>
        </w:rPr>
      </w:pPr>
      <w:r>
        <w:br/>
      </w:r>
      <w:hyperlink r:id="rId8" w:history="1">
        <w:r w:rsidRPr="00C55D04">
          <w:rPr>
            <w:rStyle w:val="Hyperlink"/>
            <w:color w:val="FFFFFF" w:themeColor="background1"/>
            <w:sz w:val="44"/>
            <w:szCs w:val="44"/>
          </w:rPr>
          <w:t>https://forms.office.com/r/YzCDxNXPMr</w:t>
        </w:r>
      </w:hyperlink>
    </w:p>
    <w:sectPr w:rsidR="00BC20AD" w:rsidRPr="00E42B88" w:rsidSect="00C52FB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07" w:right="1134" w:bottom="142" w:left="1418" w:header="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5C7C5" w14:textId="77777777" w:rsidR="008F3675" w:rsidRDefault="008F3675" w:rsidP="00FD6101">
      <w:pPr>
        <w:spacing w:after="0" w:line="240" w:lineRule="auto"/>
      </w:pPr>
      <w:r>
        <w:separator/>
      </w:r>
    </w:p>
  </w:endnote>
  <w:endnote w:type="continuationSeparator" w:id="0">
    <w:p w14:paraId="3F42D252" w14:textId="77777777" w:rsidR="008F3675" w:rsidRDefault="008F3675" w:rsidP="00FD6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E0456" w14:textId="77777777" w:rsidR="00CC49A1" w:rsidRDefault="00CC4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8AB5B" w14:textId="77777777" w:rsidR="00CC49A1" w:rsidRDefault="00CC4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2A372" w14:textId="77777777" w:rsidR="00CC49A1" w:rsidRDefault="00CC4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A852C" w14:textId="77777777" w:rsidR="008F3675" w:rsidRDefault="008F3675" w:rsidP="00FD6101">
      <w:pPr>
        <w:spacing w:after="0" w:line="240" w:lineRule="auto"/>
      </w:pPr>
      <w:r>
        <w:separator/>
      </w:r>
    </w:p>
  </w:footnote>
  <w:footnote w:type="continuationSeparator" w:id="0">
    <w:p w14:paraId="0CF5FAE2" w14:textId="77777777" w:rsidR="008F3675" w:rsidRDefault="008F3675" w:rsidP="00FD6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C03E1" w14:textId="77777777" w:rsidR="00CC49A1" w:rsidRDefault="00CC49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CA0FB" w14:textId="77777777" w:rsidR="00D71B20" w:rsidRDefault="00D71B20" w:rsidP="0067750B">
    <w:pPr>
      <w:pStyle w:val="Header"/>
    </w:pPr>
  </w:p>
  <w:p w14:paraId="1E0CFA93" w14:textId="77777777" w:rsidR="00D71B20" w:rsidRDefault="00D71B20" w:rsidP="0061731B">
    <w:pPr>
      <w:pStyle w:val="Header"/>
      <w:ind w:left="-709"/>
    </w:pPr>
  </w:p>
  <w:tbl>
    <w:tblPr>
      <w:tblStyle w:val="TableGrid"/>
      <w:tblW w:w="0" w:type="auto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1"/>
      <w:gridCol w:w="3446"/>
      <w:gridCol w:w="3786"/>
    </w:tblGrid>
    <w:tr w:rsidR="00642324" w14:paraId="1D9AB9A1" w14:textId="3F2AEBD4" w:rsidTr="00D510C3">
      <w:trPr>
        <w:trHeight w:val="1077"/>
      </w:trPr>
      <w:tc>
        <w:tcPr>
          <w:tcW w:w="3119" w:type="dxa"/>
          <w:vAlign w:val="center"/>
        </w:tcPr>
        <w:p w14:paraId="05A171E3" w14:textId="71A229E2" w:rsidR="00D71B20" w:rsidRDefault="00642324" w:rsidP="00D510C3">
          <w:pPr>
            <w:pStyle w:val="Header"/>
            <w:jc w:val="center"/>
          </w:pPr>
          <w:r>
            <w:rPr>
              <w:noProof/>
              <w:lang w:eastAsia="es-ES"/>
            </w:rPr>
            <w:drawing>
              <wp:inline distT="0" distB="0" distL="0" distR="0" wp14:anchorId="752DBAAF" wp14:editId="1DA3F26D">
                <wp:extent cx="1038225" cy="845346"/>
                <wp:effectExtent l="0" t="0" r="0" b="0"/>
                <wp:docPr id="2" name="Imagen 2" descr="Imagen que contiene cuart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LBA_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5989" cy="859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94" w:type="dxa"/>
          <w:vAlign w:val="center"/>
        </w:tcPr>
        <w:p w14:paraId="0DF0420E" w14:textId="5973ECCD" w:rsidR="00D71B20" w:rsidRDefault="00D71B20" w:rsidP="00D510C3">
          <w:pPr>
            <w:pStyle w:val="Header"/>
            <w:jc w:val="center"/>
          </w:pPr>
        </w:p>
      </w:tc>
      <w:tc>
        <w:tcPr>
          <w:tcW w:w="2407" w:type="dxa"/>
          <w:vAlign w:val="center"/>
        </w:tcPr>
        <w:p w14:paraId="6CA5ED11" w14:textId="5F8D9A50" w:rsidR="00D71B20" w:rsidRDefault="00D510C3" w:rsidP="00D510C3">
          <w:pPr>
            <w:pStyle w:val="Header"/>
            <w:jc w:val="center"/>
          </w:pPr>
          <w:r>
            <w:rPr>
              <w:noProof/>
              <w:lang w:eastAsia="es-ES"/>
            </w:rPr>
            <w:drawing>
              <wp:inline distT="0" distB="0" distL="0" distR="0" wp14:anchorId="5665EB4B" wp14:editId="3598122B">
                <wp:extent cx="2265719" cy="563245"/>
                <wp:effectExtent l="0" t="0" r="1270" b="8255"/>
                <wp:docPr id="31" name="Imagen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EU Logo.jpg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2292573" cy="56992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762B40" w:rsidRPr="00784E83" w14:paraId="7105A59B" w14:textId="2C6CE21D" w:rsidTr="00C52FB8">
      <w:trPr>
        <w:trHeight w:val="746"/>
      </w:trPr>
      <w:tc>
        <w:tcPr>
          <w:tcW w:w="9920" w:type="dxa"/>
          <w:gridSpan w:val="3"/>
          <w:vAlign w:val="center"/>
        </w:tcPr>
        <w:p w14:paraId="137498AC" w14:textId="77777777" w:rsidR="00642324" w:rsidRDefault="00642324" w:rsidP="00D510C3">
          <w:pPr>
            <w:autoSpaceDE w:val="0"/>
            <w:autoSpaceDN w:val="0"/>
            <w:adjustRightInd w:val="0"/>
            <w:spacing w:before="60" w:after="60"/>
            <w:ind w:left="460" w:hanging="284"/>
            <w:jc w:val="center"/>
            <w:rPr>
              <w:rStyle w:val="Ninguno"/>
              <w:rFonts w:cstheme="minorHAnsi"/>
              <w:b/>
              <w:caps/>
              <w:color w:val="7F7F7F" w:themeColor="text1" w:themeTint="80"/>
              <w:sz w:val="24"/>
              <w:szCs w:val="24"/>
              <w:lang w:val="en-GB"/>
            </w:rPr>
          </w:pPr>
          <w:r w:rsidRPr="00642324">
            <w:rPr>
              <w:rStyle w:val="Ninguno"/>
              <w:rFonts w:cstheme="minorHAnsi"/>
              <w:b/>
              <w:caps/>
              <w:color w:val="7F7F7F" w:themeColor="text1" w:themeTint="80"/>
              <w:sz w:val="24"/>
              <w:szCs w:val="24"/>
              <w:lang w:val="en-GB"/>
            </w:rPr>
            <w:t>Establishment of training and research centers and courses development on intelligent big data analysis in Central Asia-ELBA</w:t>
          </w:r>
        </w:p>
        <w:p w14:paraId="682B4EC5" w14:textId="432513BC" w:rsidR="00F8510C" w:rsidRPr="00F8510C" w:rsidRDefault="00642324" w:rsidP="00D510C3">
          <w:pPr>
            <w:autoSpaceDE w:val="0"/>
            <w:autoSpaceDN w:val="0"/>
            <w:adjustRightInd w:val="0"/>
            <w:spacing w:before="60" w:after="60"/>
            <w:ind w:left="460" w:hanging="284"/>
            <w:jc w:val="center"/>
            <w:rPr>
              <w:rFonts w:cstheme="minorHAnsi"/>
              <w:bCs/>
              <w:caps/>
              <w:color w:val="3399FF"/>
              <w:sz w:val="24"/>
              <w:szCs w:val="24"/>
              <w:lang w:val="en-GB"/>
            </w:rPr>
          </w:pPr>
          <w:r w:rsidRPr="00E55D56">
            <w:rPr>
              <w:b/>
              <w:sz w:val="24"/>
              <w:szCs w:val="24"/>
              <w:lang w:val="en-GB"/>
            </w:rPr>
            <w:t>610170-EPP-1-2019-1-ES-EPPKA2-CBHE-JP</w:t>
          </w:r>
        </w:p>
      </w:tc>
    </w:tr>
  </w:tbl>
  <w:p w14:paraId="5DBEC30E" w14:textId="77777777" w:rsidR="00D71B20" w:rsidRPr="00C52FB8" w:rsidRDefault="00D71B20" w:rsidP="00C52FB8">
    <w:pPr>
      <w:pStyle w:val="Header"/>
      <w:rPr>
        <w:sz w:val="2"/>
        <w:szCs w:val="2"/>
        <w:lang w:val="en-GB"/>
      </w:rPr>
    </w:pPr>
  </w:p>
  <w:p w14:paraId="4D1D3AD0" w14:textId="6A16C712" w:rsidR="00FD6101" w:rsidRPr="00762B40" w:rsidRDefault="00FD6101" w:rsidP="0061731B">
    <w:pPr>
      <w:pStyle w:val="Header"/>
      <w:ind w:left="-709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BFBC6" w14:textId="77777777" w:rsidR="00CC49A1" w:rsidRDefault="00CC49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22A0D"/>
    <w:multiLevelType w:val="hybridMultilevel"/>
    <w:tmpl w:val="C11E1882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74D53"/>
    <w:multiLevelType w:val="hybridMultilevel"/>
    <w:tmpl w:val="7CB6F280"/>
    <w:lvl w:ilvl="0" w:tplc="0C0A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" w15:restartNumberingAfterBreak="0">
    <w:nsid w:val="0D511C53"/>
    <w:multiLevelType w:val="hybridMultilevel"/>
    <w:tmpl w:val="5CE2BB54"/>
    <w:lvl w:ilvl="0" w:tplc="0C0A000D">
      <w:start w:val="1"/>
      <w:numFmt w:val="bullet"/>
      <w:lvlText w:val=""/>
      <w:lvlJc w:val="left"/>
      <w:pPr>
        <w:ind w:left="2062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C12E3C"/>
    <w:multiLevelType w:val="hybridMultilevel"/>
    <w:tmpl w:val="C2C822F2"/>
    <w:lvl w:ilvl="0" w:tplc="0C0A000B">
      <w:start w:val="1"/>
      <w:numFmt w:val="bullet"/>
      <w:lvlText w:val=""/>
      <w:lvlJc w:val="left"/>
      <w:pPr>
        <w:ind w:left="57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08209B0"/>
    <w:multiLevelType w:val="hybridMultilevel"/>
    <w:tmpl w:val="AD9EF868"/>
    <w:lvl w:ilvl="0" w:tplc="3788E2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A163D"/>
    <w:multiLevelType w:val="hybridMultilevel"/>
    <w:tmpl w:val="C10EB71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40585"/>
    <w:multiLevelType w:val="hybridMultilevel"/>
    <w:tmpl w:val="D9682A2C"/>
    <w:lvl w:ilvl="0" w:tplc="BC9C205C">
      <w:start w:val="3"/>
      <w:numFmt w:val="bullet"/>
      <w:lvlText w:val="-"/>
      <w:lvlJc w:val="left"/>
      <w:pPr>
        <w:ind w:left="285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7" w15:restartNumberingAfterBreak="0">
    <w:nsid w:val="149844B3"/>
    <w:multiLevelType w:val="hybridMultilevel"/>
    <w:tmpl w:val="DF625ED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F5CE6"/>
    <w:multiLevelType w:val="hybridMultilevel"/>
    <w:tmpl w:val="3B4A027A"/>
    <w:lvl w:ilvl="0" w:tplc="65389B1E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000000"/>
        <w:sz w:val="28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A0E6B"/>
    <w:multiLevelType w:val="hybridMultilevel"/>
    <w:tmpl w:val="8C866C5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C1DCB"/>
    <w:multiLevelType w:val="hybridMultilevel"/>
    <w:tmpl w:val="71C40374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60162E"/>
    <w:multiLevelType w:val="hybridMultilevel"/>
    <w:tmpl w:val="517C7CB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367938"/>
    <w:multiLevelType w:val="hybridMultilevel"/>
    <w:tmpl w:val="6D70E86E"/>
    <w:lvl w:ilvl="0" w:tplc="0C0A0001">
      <w:start w:val="1"/>
      <w:numFmt w:val="bullet"/>
      <w:lvlText w:val=""/>
      <w:lvlJc w:val="left"/>
      <w:pPr>
        <w:ind w:left="2844" w:hanging="720"/>
      </w:pPr>
      <w:rPr>
        <w:rFonts w:ascii="Symbol" w:hAnsi="Symbol" w:hint="default"/>
        <w:i w:val="0"/>
      </w:rPr>
    </w:lvl>
    <w:lvl w:ilvl="1" w:tplc="0C0A0019" w:tentative="1">
      <w:start w:val="1"/>
      <w:numFmt w:val="lowerLetter"/>
      <w:lvlText w:val="%2."/>
      <w:lvlJc w:val="left"/>
      <w:pPr>
        <w:ind w:left="2855" w:hanging="360"/>
      </w:pPr>
    </w:lvl>
    <w:lvl w:ilvl="2" w:tplc="0C0A001B" w:tentative="1">
      <w:start w:val="1"/>
      <w:numFmt w:val="lowerRoman"/>
      <w:lvlText w:val="%3."/>
      <w:lvlJc w:val="right"/>
      <w:pPr>
        <w:ind w:left="3575" w:hanging="180"/>
      </w:pPr>
    </w:lvl>
    <w:lvl w:ilvl="3" w:tplc="0C0A000F" w:tentative="1">
      <w:start w:val="1"/>
      <w:numFmt w:val="decimal"/>
      <w:lvlText w:val="%4."/>
      <w:lvlJc w:val="left"/>
      <w:pPr>
        <w:ind w:left="4295" w:hanging="360"/>
      </w:pPr>
    </w:lvl>
    <w:lvl w:ilvl="4" w:tplc="0C0A0019" w:tentative="1">
      <w:start w:val="1"/>
      <w:numFmt w:val="lowerLetter"/>
      <w:lvlText w:val="%5."/>
      <w:lvlJc w:val="left"/>
      <w:pPr>
        <w:ind w:left="5015" w:hanging="360"/>
      </w:pPr>
    </w:lvl>
    <w:lvl w:ilvl="5" w:tplc="0C0A001B" w:tentative="1">
      <w:start w:val="1"/>
      <w:numFmt w:val="lowerRoman"/>
      <w:lvlText w:val="%6."/>
      <w:lvlJc w:val="right"/>
      <w:pPr>
        <w:ind w:left="5735" w:hanging="180"/>
      </w:pPr>
    </w:lvl>
    <w:lvl w:ilvl="6" w:tplc="0C0A000F" w:tentative="1">
      <w:start w:val="1"/>
      <w:numFmt w:val="decimal"/>
      <w:lvlText w:val="%7."/>
      <w:lvlJc w:val="left"/>
      <w:pPr>
        <w:ind w:left="6455" w:hanging="360"/>
      </w:pPr>
    </w:lvl>
    <w:lvl w:ilvl="7" w:tplc="0C0A0019" w:tentative="1">
      <w:start w:val="1"/>
      <w:numFmt w:val="lowerLetter"/>
      <w:lvlText w:val="%8."/>
      <w:lvlJc w:val="left"/>
      <w:pPr>
        <w:ind w:left="7175" w:hanging="360"/>
      </w:pPr>
    </w:lvl>
    <w:lvl w:ilvl="8" w:tplc="0C0A001B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13" w15:restartNumberingAfterBreak="0">
    <w:nsid w:val="2CD51594"/>
    <w:multiLevelType w:val="hybridMultilevel"/>
    <w:tmpl w:val="F36C3FBA"/>
    <w:lvl w:ilvl="0" w:tplc="222EAAA4">
      <w:start w:val="1"/>
      <w:numFmt w:val="lowerRoman"/>
      <w:lvlText w:val="%1."/>
      <w:lvlJc w:val="left"/>
      <w:pPr>
        <w:ind w:left="1429" w:hanging="720"/>
      </w:pPr>
      <w:rPr>
        <w:rFonts w:hint="default"/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7C3AC9"/>
    <w:multiLevelType w:val="hybridMultilevel"/>
    <w:tmpl w:val="64F69B02"/>
    <w:lvl w:ilvl="0" w:tplc="DBA603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3458E"/>
    <w:multiLevelType w:val="hybridMultilevel"/>
    <w:tmpl w:val="2D2E8FA0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242CF"/>
    <w:multiLevelType w:val="hybridMultilevel"/>
    <w:tmpl w:val="9FEE17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4D4DDE"/>
    <w:multiLevelType w:val="hybridMultilevel"/>
    <w:tmpl w:val="75DC1B94"/>
    <w:lvl w:ilvl="0" w:tplc="5F0259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6C378B"/>
    <w:multiLevelType w:val="hybridMultilevel"/>
    <w:tmpl w:val="2F14925A"/>
    <w:lvl w:ilvl="0" w:tplc="0C0A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3EB44F09"/>
    <w:multiLevelType w:val="hybridMultilevel"/>
    <w:tmpl w:val="AD3C5E22"/>
    <w:lvl w:ilvl="0" w:tplc="0C0A000D">
      <w:start w:val="1"/>
      <w:numFmt w:val="bullet"/>
      <w:lvlText w:val=""/>
      <w:lvlJc w:val="left"/>
      <w:pPr>
        <w:ind w:left="2062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20041CE"/>
    <w:multiLevelType w:val="hybridMultilevel"/>
    <w:tmpl w:val="7E04DEC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096B97"/>
    <w:multiLevelType w:val="hybridMultilevel"/>
    <w:tmpl w:val="811C7CA2"/>
    <w:lvl w:ilvl="0" w:tplc="0C0A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2" w15:restartNumberingAfterBreak="0">
    <w:nsid w:val="44872FC3"/>
    <w:multiLevelType w:val="hybridMultilevel"/>
    <w:tmpl w:val="08AC028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0C6A6C"/>
    <w:multiLevelType w:val="hybridMultilevel"/>
    <w:tmpl w:val="B74EC390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136E71"/>
    <w:multiLevelType w:val="hybridMultilevel"/>
    <w:tmpl w:val="86B69940"/>
    <w:lvl w:ilvl="0" w:tplc="0C0A0005">
      <w:start w:val="1"/>
      <w:numFmt w:val="bullet"/>
      <w:lvlText w:val=""/>
      <w:lvlJc w:val="left"/>
      <w:pPr>
        <w:ind w:left="2844" w:hanging="720"/>
      </w:pPr>
      <w:rPr>
        <w:rFonts w:ascii="Wingdings" w:hAnsi="Wingdings" w:hint="default"/>
        <w:i w:val="0"/>
      </w:rPr>
    </w:lvl>
    <w:lvl w:ilvl="1" w:tplc="0C0A0019" w:tentative="1">
      <w:start w:val="1"/>
      <w:numFmt w:val="lowerLetter"/>
      <w:lvlText w:val="%2."/>
      <w:lvlJc w:val="left"/>
      <w:pPr>
        <w:ind w:left="2855" w:hanging="360"/>
      </w:pPr>
    </w:lvl>
    <w:lvl w:ilvl="2" w:tplc="0C0A001B" w:tentative="1">
      <w:start w:val="1"/>
      <w:numFmt w:val="lowerRoman"/>
      <w:lvlText w:val="%3."/>
      <w:lvlJc w:val="right"/>
      <w:pPr>
        <w:ind w:left="3575" w:hanging="180"/>
      </w:pPr>
    </w:lvl>
    <w:lvl w:ilvl="3" w:tplc="0C0A000F" w:tentative="1">
      <w:start w:val="1"/>
      <w:numFmt w:val="decimal"/>
      <w:lvlText w:val="%4."/>
      <w:lvlJc w:val="left"/>
      <w:pPr>
        <w:ind w:left="4295" w:hanging="360"/>
      </w:pPr>
    </w:lvl>
    <w:lvl w:ilvl="4" w:tplc="0C0A0019" w:tentative="1">
      <w:start w:val="1"/>
      <w:numFmt w:val="lowerLetter"/>
      <w:lvlText w:val="%5."/>
      <w:lvlJc w:val="left"/>
      <w:pPr>
        <w:ind w:left="5015" w:hanging="360"/>
      </w:pPr>
    </w:lvl>
    <w:lvl w:ilvl="5" w:tplc="0C0A001B" w:tentative="1">
      <w:start w:val="1"/>
      <w:numFmt w:val="lowerRoman"/>
      <w:lvlText w:val="%6."/>
      <w:lvlJc w:val="right"/>
      <w:pPr>
        <w:ind w:left="5735" w:hanging="180"/>
      </w:pPr>
    </w:lvl>
    <w:lvl w:ilvl="6" w:tplc="0C0A000F" w:tentative="1">
      <w:start w:val="1"/>
      <w:numFmt w:val="decimal"/>
      <w:lvlText w:val="%7."/>
      <w:lvlJc w:val="left"/>
      <w:pPr>
        <w:ind w:left="6455" w:hanging="360"/>
      </w:pPr>
    </w:lvl>
    <w:lvl w:ilvl="7" w:tplc="0C0A0019" w:tentative="1">
      <w:start w:val="1"/>
      <w:numFmt w:val="lowerLetter"/>
      <w:lvlText w:val="%8."/>
      <w:lvlJc w:val="left"/>
      <w:pPr>
        <w:ind w:left="7175" w:hanging="360"/>
      </w:pPr>
    </w:lvl>
    <w:lvl w:ilvl="8" w:tplc="0C0A001B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25" w15:restartNumberingAfterBreak="0">
    <w:nsid w:val="4DBA27B4"/>
    <w:multiLevelType w:val="hybridMultilevel"/>
    <w:tmpl w:val="A0624582"/>
    <w:lvl w:ilvl="0" w:tplc="F82EBEA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6E7C3D"/>
    <w:multiLevelType w:val="hybridMultilevel"/>
    <w:tmpl w:val="1A76658A"/>
    <w:lvl w:ilvl="0" w:tplc="0C0A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7" w15:restartNumberingAfterBreak="0">
    <w:nsid w:val="5C8B15EF"/>
    <w:multiLevelType w:val="hybridMultilevel"/>
    <w:tmpl w:val="3C46C2E0"/>
    <w:lvl w:ilvl="0" w:tplc="00003874">
      <w:numFmt w:val="bullet"/>
      <w:lvlText w:val="•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607A016C"/>
    <w:multiLevelType w:val="hybridMultilevel"/>
    <w:tmpl w:val="8870B388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D16B38"/>
    <w:multiLevelType w:val="hybridMultilevel"/>
    <w:tmpl w:val="173CB598"/>
    <w:lvl w:ilvl="0" w:tplc="0456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5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5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5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5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5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5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5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5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4304CD0"/>
    <w:multiLevelType w:val="hybridMultilevel"/>
    <w:tmpl w:val="0FB4BAEE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648349E8"/>
    <w:multiLevelType w:val="hybridMultilevel"/>
    <w:tmpl w:val="1A2671F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E2773"/>
    <w:multiLevelType w:val="hybridMultilevel"/>
    <w:tmpl w:val="566CC442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A61467"/>
    <w:multiLevelType w:val="hybridMultilevel"/>
    <w:tmpl w:val="ADA04176"/>
    <w:lvl w:ilvl="0" w:tplc="0C0A0005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35323E"/>
    <w:multiLevelType w:val="hybridMultilevel"/>
    <w:tmpl w:val="0D62ABBA"/>
    <w:lvl w:ilvl="0" w:tplc="122EE1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1B7BF5"/>
    <w:multiLevelType w:val="hybridMultilevel"/>
    <w:tmpl w:val="4ECAEBF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3F2363"/>
    <w:multiLevelType w:val="hybridMultilevel"/>
    <w:tmpl w:val="59E06EE6"/>
    <w:lvl w:ilvl="0" w:tplc="F580D2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23525">
    <w:abstractNumId w:val="2"/>
  </w:num>
  <w:num w:numId="2" w16cid:durableId="1996257125">
    <w:abstractNumId w:val="27"/>
  </w:num>
  <w:num w:numId="3" w16cid:durableId="50546536">
    <w:abstractNumId w:val="18"/>
  </w:num>
  <w:num w:numId="4" w16cid:durableId="814644916">
    <w:abstractNumId w:val="25"/>
  </w:num>
  <w:num w:numId="5" w16cid:durableId="727728836">
    <w:abstractNumId w:val="4"/>
  </w:num>
  <w:num w:numId="6" w16cid:durableId="664944210">
    <w:abstractNumId w:val="8"/>
  </w:num>
  <w:num w:numId="7" w16cid:durableId="247925686">
    <w:abstractNumId w:val="3"/>
  </w:num>
  <w:num w:numId="8" w16cid:durableId="1866164236">
    <w:abstractNumId w:val="28"/>
  </w:num>
  <w:num w:numId="9" w16cid:durableId="2006006775">
    <w:abstractNumId w:val="14"/>
  </w:num>
  <w:num w:numId="10" w16cid:durableId="952980815">
    <w:abstractNumId w:val="22"/>
  </w:num>
  <w:num w:numId="11" w16cid:durableId="1435830533">
    <w:abstractNumId w:val="16"/>
  </w:num>
  <w:num w:numId="12" w16cid:durableId="1466384529">
    <w:abstractNumId w:val="10"/>
  </w:num>
  <w:num w:numId="13" w16cid:durableId="1451169708">
    <w:abstractNumId w:val="30"/>
  </w:num>
  <w:num w:numId="14" w16cid:durableId="1407803253">
    <w:abstractNumId w:val="32"/>
  </w:num>
  <w:num w:numId="15" w16cid:durableId="65878259">
    <w:abstractNumId w:val="29"/>
  </w:num>
  <w:num w:numId="16" w16cid:durableId="302346570">
    <w:abstractNumId w:val="19"/>
  </w:num>
  <w:num w:numId="17" w16cid:durableId="1117524758">
    <w:abstractNumId w:val="13"/>
  </w:num>
  <w:num w:numId="18" w16cid:durableId="1791970815">
    <w:abstractNumId w:val="36"/>
  </w:num>
  <w:num w:numId="19" w16cid:durableId="999431580">
    <w:abstractNumId w:val="12"/>
  </w:num>
  <w:num w:numId="20" w16cid:durableId="1922399916">
    <w:abstractNumId w:val="24"/>
  </w:num>
  <w:num w:numId="21" w16cid:durableId="1569418130">
    <w:abstractNumId w:val="21"/>
  </w:num>
  <w:num w:numId="22" w16cid:durableId="856237724">
    <w:abstractNumId w:val="33"/>
  </w:num>
  <w:num w:numId="23" w16cid:durableId="1847013143">
    <w:abstractNumId w:val="1"/>
  </w:num>
  <w:num w:numId="24" w16cid:durableId="1577403005">
    <w:abstractNumId w:val="26"/>
  </w:num>
  <w:num w:numId="25" w16cid:durableId="140123994">
    <w:abstractNumId w:val="6"/>
  </w:num>
  <w:num w:numId="26" w16cid:durableId="1427771089">
    <w:abstractNumId w:val="35"/>
  </w:num>
  <w:num w:numId="27" w16cid:durableId="1929540545">
    <w:abstractNumId w:val="31"/>
  </w:num>
  <w:num w:numId="28" w16cid:durableId="144710730">
    <w:abstractNumId w:val="17"/>
  </w:num>
  <w:num w:numId="29" w16cid:durableId="190264489">
    <w:abstractNumId w:val="11"/>
  </w:num>
  <w:num w:numId="30" w16cid:durableId="167404183">
    <w:abstractNumId w:val="23"/>
  </w:num>
  <w:num w:numId="31" w16cid:durableId="991953695">
    <w:abstractNumId w:val="15"/>
  </w:num>
  <w:num w:numId="32" w16cid:durableId="79375126">
    <w:abstractNumId w:val="7"/>
  </w:num>
  <w:num w:numId="33" w16cid:durableId="766384862">
    <w:abstractNumId w:val="9"/>
  </w:num>
  <w:num w:numId="34" w16cid:durableId="1806772649">
    <w:abstractNumId w:val="0"/>
  </w:num>
  <w:num w:numId="35" w16cid:durableId="183369934">
    <w:abstractNumId w:val="20"/>
  </w:num>
  <w:num w:numId="36" w16cid:durableId="159665093">
    <w:abstractNumId w:val="34"/>
  </w:num>
  <w:num w:numId="37" w16cid:durableId="21251545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tDA1NzU1Mra0MLRU0lEKTi0uzszPAykwNK4FALGjm6UtAAAA"/>
  </w:docVars>
  <w:rsids>
    <w:rsidRoot w:val="00C43BB8"/>
    <w:rsid w:val="00000429"/>
    <w:rsid w:val="000048BB"/>
    <w:rsid w:val="0000547E"/>
    <w:rsid w:val="00040EA9"/>
    <w:rsid w:val="00041724"/>
    <w:rsid w:val="00044308"/>
    <w:rsid w:val="000456AA"/>
    <w:rsid w:val="0004651A"/>
    <w:rsid w:val="00051B56"/>
    <w:rsid w:val="0005357C"/>
    <w:rsid w:val="000619DB"/>
    <w:rsid w:val="00062F28"/>
    <w:rsid w:val="00063F40"/>
    <w:rsid w:val="0006592C"/>
    <w:rsid w:val="00082703"/>
    <w:rsid w:val="00090BA9"/>
    <w:rsid w:val="000A0827"/>
    <w:rsid w:val="000A4629"/>
    <w:rsid w:val="000C49DA"/>
    <w:rsid w:val="000C79B0"/>
    <w:rsid w:val="000D1FD0"/>
    <w:rsid w:val="000D3417"/>
    <w:rsid w:val="000E1AB1"/>
    <w:rsid w:val="000E46B0"/>
    <w:rsid w:val="000F60CE"/>
    <w:rsid w:val="000F7F90"/>
    <w:rsid w:val="0010083B"/>
    <w:rsid w:val="00102203"/>
    <w:rsid w:val="00112BB3"/>
    <w:rsid w:val="0011351A"/>
    <w:rsid w:val="00115821"/>
    <w:rsid w:val="0013178A"/>
    <w:rsid w:val="001339AC"/>
    <w:rsid w:val="00135D29"/>
    <w:rsid w:val="00136D73"/>
    <w:rsid w:val="00137C7E"/>
    <w:rsid w:val="001426A6"/>
    <w:rsid w:val="001471D4"/>
    <w:rsid w:val="00150283"/>
    <w:rsid w:val="001526BD"/>
    <w:rsid w:val="00160BCA"/>
    <w:rsid w:val="00161C43"/>
    <w:rsid w:val="00167A04"/>
    <w:rsid w:val="00170E18"/>
    <w:rsid w:val="00176942"/>
    <w:rsid w:val="0019047B"/>
    <w:rsid w:val="0019102D"/>
    <w:rsid w:val="001934AC"/>
    <w:rsid w:val="00197CAD"/>
    <w:rsid w:val="001B0AED"/>
    <w:rsid w:val="001C0042"/>
    <w:rsid w:val="001C6DFB"/>
    <w:rsid w:val="001E122E"/>
    <w:rsid w:val="001E198F"/>
    <w:rsid w:val="001F27E6"/>
    <w:rsid w:val="001F2B2E"/>
    <w:rsid w:val="00215B00"/>
    <w:rsid w:val="00215BE7"/>
    <w:rsid w:val="00245AB8"/>
    <w:rsid w:val="00261192"/>
    <w:rsid w:val="00270C3F"/>
    <w:rsid w:val="00271005"/>
    <w:rsid w:val="002720FE"/>
    <w:rsid w:val="00282D72"/>
    <w:rsid w:val="00286FAA"/>
    <w:rsid w:val="00287614"/>
    <w:rsid w:val="00290628"/>
    <w:rsid w:val="00294767"/>
    <w:rsid w:val="00295CDA"/>
    <w:rsid w:val="002A00E5"/>
    <w:rsid w:val="002A3472"/>
    <w:rsid w:val="002B5FE3"/>
    <w:rsid w:val="002B669C"/>
    <w:rsid w:val="002C3BC7"/>
    <w:rsid w:val="002D22C3"/>
    <w:rsid w:val="002D3044"/>
    <w:rsid w:val="002E2D98"/>
    <w:rsid w:val="002E6188"/>
    <w:rsid w:val="002F7AB3"/>
    <w:rsid w:val="00311E2B"/>
    <w:rsid w:val="00314754"/>
    <w:rsid w:val="00351EB6"/>
    <w:rsid w:val="0035420B"/>
    <w:rsid w:val="0036395E"/>
    <w:rsid w:val="00365596"/>
    <w:rsid w:val="00374A88"/>
    <w:rsid w:val="0038760A"/>
    <w:rsid w:val="003950AB"/>
    <w:rsid w:val="003A1746"/>
    <w:rsid w:val="003A1E07"/>
    <w:rsid w:val="003B0B5F"/>
    <w:rsid w:val="003C2E6B"/>
    <w:rsid w:val="003C4740"/>
    <w:rsid w:val="003D094C"/>
    <w:rsid w:val="003D1F26"/>
    <w:rsid w:val="003D2278"/>
    <w:rsid w:val="003D49C6"/>
    <w:rsid w:val="003D5FDA"/>
    <w:rsid w:val="003D74F7"/>
    <w:rsid w:val="003E58CA"/>
    <w:rsid w:val="003E7050"/>
    <w:rsid w:val="00405FF4"/>
    <w:rsid w:val="0041696D"/>
    <w:rsid w:val="00417D92"/>
    <w:rsid w:val="00422426"/>
    <w:rsid w:val="004224C3"/>
    <w:rsid w:val="00423868"/>
    <w:rsid w:val="0042614F"/>
    <w:rsid w:val="00432134"/>
    <w:rsid w:val="00436AE2"/>
    <w:rsid w:val="0044320C"/>
    <w:rsid w:val="00447365"/>
    <w:rsid w:val="004477EE"/>
    <w:rsid w:val="00450EA6"/>
    <w:rsid w:val="00452E6D"/>
    <w:rsid w:val="00453BF9"/>
    <w:rsid w:val="00457A53"/>
    <w:rsid w:val="004605B6"/>
    <w:rsid w:val="004610BA"/>
    <w:rsid w:val="00481439"/>
    <w:rsid w:val="004838D7"/>
    <w:rsid w:val="004922C3"/>
    <w:rsid w:val="00496EB9"/>
    <w:rsid w:val="00497411"/>
    <w:rsid w:val="004A4A89"/>
    <w:rsid w:val="004B20B2"/>
    <w:rsid w:val="004C2884"/>
    <w:rsid w:val="004E2200"/>
    <w:rsid w:val="004E3902"/>
    <w:rsid w:val="004E4E5F"/>
    <w:rsid w:val="004E7B26"/>
    <w:rsid w:val="00516425"/>
    <w:rsid w:val="00517872"/>
    <w:rsid w:val="00523ED4"/>
    <w:rsid w:val="00524385"/>
    <w:rsid w:val="00524F40"/>
    <w:rsid w:val="0053548D"/>
    <w:rsid w:val="00535BA4"/>
    <w:rsid w:val="0054126E"/>
    <w:rsid w:val="005434CE"/>
    <w:rsid w:val="00557119"/>
    <w:rsid w:val="0056702F"/>
    <w:rsid w:val="00574816"/>
    <w:rsid w:val="005769F1"/>
    <w:rsid w:val="00584916"/>
    <w:rsid w:val="00593D4D"/>
    <w:rsid w:val="00594888"/>
    <w:rsid w:val="005A0720"/>
    <w:rsid w:val="005A402B"/>
    <w:rsid w:val="005B3085"/>
    <w:rsid w:val="005B3ACD"/>
    <w:rsid w:val="005B4E8A"/>
    <w:rsid w:val="005B53D1"/>
    <w:rsid w:val="005B6445"/>
    <w:rsid w:val="005B6459"/>
    <w:rsid w:val="005C7797"/>
    <w:rsid w:val="005D6C52"/>
    <w:rsid w:val="005E04D4"/>
    <w:rsid w:val="005E5842"/>
    <w:rsid w:val="005F09F6"/>
    <w:rsid w:val="005F38E0"/>
    <w:rsid w:val="005F7D3A"/>
    <w:rsid w:val="0061731B"/>
    <w:rsid w:val="00623176"/>
    <w:rsid w:val="006310E3"/>
    <w:rsid w:val="00642324"/>
    <w:rsid w:val="00644B82"/>
    <w:rsid w:val="00644FA5"/>
    <w:rsid w:val="00652D5D"/>
    <w:rsid w:val="006629D7"/>
    <w:rsid w:val="00664238"/>
    <w:rsid w:val="00665C44"/>
    <w:rsid w:val="00674701"/>
    <w:rsid w:val="00675710"/>
    <w:rsid w:val="0067605C"/>
    <w:rsid w:val="0067750B"/>
    <w:rsid w:val="00677891"/>
    <w:rsid w:val="00691268"/>
    <w:rsid w:val="00694E17"/>
    <w:rsid w:val="006A244C"/>
    <w:rsid w:val="006A3801"/>
    <w:rsid w:val="006A6CC8"/>
    <w:rsid w:val="006C285E"/>
    <w:rsid w:val="006E0FF5"/>
    <w:rsid w:val="00702AFC"/>
    <w:rsid w:val="00702DC4"/>
    <w:rsid w:val="007140D2"/>
    <w:rsid w:val="007166A3"/>
    <w:rsid w:val="007203C5"/>
    <w:rsid w:val="00743010"/>
    <w:rsid w:val="00745736"/>
    <w:rsid w:val="007515B8"/>
    <w:rsid w:val="00755DD7"/>
    <w:rsid w:val="00762B40"/>
    <w:rsid w:val="007647DB"/>
    <w:rsid w:val="00775906"/>
    <w:rsid w:val="00776A05"/>
    <w:rsid w:val="00780B3A"/>
    <w:rsid w:val="0078214A"/>
    <w:rsid w:val="007829FB"/>
    <w:rsid w:val="00784E83"/>
    <w:rsid w:val="00797CE3"/>
    <w:rsid w:val="007A42EE"/>
    <w:rsid w:val="007B5FAC"/>
    <w:rsid w:val="007C2E27"/>
    <w:rsid w:val="007D1296"/>
    <w:rsid w:val="007D37A7"/>
    <w:rsid w:val="007E63FE"/>
    <w:rsid w:val="007F6797"/>
    <w:rsid w:val="008048E8"/>
    <w:rsid w:val="008059D4"/>
    <w:rsid w:val="0081348B"/>
    <w:rsid w:val="00820C8E"/>
    <w:rsid w:val="008277D1"/>
    <w:rsid w:val="00833269"/>
    <w:rsid w:val="008463F7"/>
    <w:rsid w:val="008478B6"/>
    <w:rsid w:val="0085071A"/>
    <w:rsid w:val="008535ED"/>
    <w:rsid w:val="00857802"/>
    <w:rsid w:val="008633DE"/>
    <w:rsid w:val="00877732"/>
    <w:rsid w:val="0088071F"/>
    <w:rsid w:val="00881A27"/>
    <w:rsid w:val="00884037"/>
    <w:rsid w:val="008932D6"/>
    <w:rsid w:val="00893EFD"/>
    <w:rsid w:val="00894BB9"/>
    <w:rsid w:val="0089519C"/>
    <w:rsid w:val="008A68F4"/>
    <w:rsid w:val="008B0C0E"/>
    <w:rsid w:val="008B6B44"/>
    <w:rsid w:val="008C4F8F"/>
    <w:rsid w:val="008D1771"/>
    <w:rsid w:val="008D3E82"/>
    <w:rsid w:val="008E0D26"/>
    <w:rsid w:val="008E0D4E"/>
    <w:rsid w:val="008E1EF3"/>
    <w:rsid w:val="008F3675"/>
    <w:rsid w:val="00900169"/>
    <w:rsid w:val="00903479"/>
    <w:rsid w:val="00905F48"/>
    <w:rsid w:val="00914D2F"/>
    <w:rsid w:val="009150C6"/>
    <w:rsid w:val="00916F3E"/>
    <w:rsid w:val="009356C7"/>
    <w:rsid w:val="00940680"/>
    <w:rsid w:val="009423DB"/>
    <w:rsid w:val="00952D77"/>
    <w:rsid w:val="009540EC"/>
    <w:rsid w:val="00956264"/>
    <w:rsid w:val="00957EDA"/>
    <w:rsid w:val="00967859"/>
    <w:rsid w:val="00972E19"/>
    <w:rsid w:val="00984A5C"/>
    <w:rsid w:val="00985793"/>
    <w:rsid w:val="0098729A"/>
    <w:rsid w:val="00996500"/>
    <w:rsid w:val="009A0C9C"/>
    <w:rsid w:val="009B1A28"/>
    <w:rsid w:val="009B7B9B"/>
    <w:rsid w:val="009D41BB"/>
    <w:rsid w:val="009D49CE"/>
    <w:rsid w:val="009D4FB8"/>
    <w:rsid w:val="009E0300"/>
    <w:rsid w:val="009E1082"/>
    <w:rsid w:val="009E3988"/>
    <w:rsid w:val="009E739C"/>
    <w:rsid w:val="009F0CB6"/>
    <w:rsid w:val="009F38FC"/>
    <w:rsid w:val="009F399D"/>
    <w:rsid w:val="00A115F8"/>
    <w:rsid w:val="00A11C59"/>
    <w:rsid w:val="00A20150"/>
    <w:rsid w:val="00A37C43"/>
    <w:rsid w:val="00A42287"/>
    <w:rsid w:val="00A4511A"/>
    <w:rsid w:val="00A45E9A"/>
    <w:rsid w:val="00A47641"/>
    <w:rsid w:val="00A5721B"/>
    <w:rsid w:val="00A65734"/>
    <w:rsid w:val="00A66A53"/>
    <w:rsid w:val="00A70C2D"/>
    <w:rsid w:val="00A71465"/>
    <w:rsid w:val="00A73977"/>
    <w:rsid w:val="00A830F5"/>
    <w:rsid w:val="00A93EE6"/>
    <w:rsid w:val="00AA50B9"/>
    <w:rsid w:val="00AC5BAF"/>
    <w:rsid w:val="00AE6B43"/>
    <w:rsid w:val="00AF1540"/>
    <w:rsid w:val="00B04B66"/>
    <w:rsid w:val="00B106EA"/>
    <w:rsid w:val="00B12AA4"/>
    <w:rsid w:val="00B41E53"/>
    <w:rsid w:val="00B42B75"/>
    <w:rsid w:val="00B46A81"/>
    <w:rsid w:val="00B46B5E"/>
    <w:rsid w:val="00B70663"/>
    <w:rsid w:val="00B71664"/>
    <w:rsid w:val="00B731D5"/>
    <w:rsid w:val="00B75576"/>
    <w:rsid w:val="00B82FFF"/>
    <w:rsid w:val="00B927B8"/>
    <w:rsid w:val="00B9567A"/>
    <w:rsid w:val="00B96C2E"/>
    <w:rsid w:val="00BB0506"/>
    <w:rsid w:val="00BB0F14"/>
    <w:rsid w:val="00BC1FB7"/>
    <w:rsid w:val="00BC20AD"/>
    <w:rsid w:val="00BE0048"/>
    <w:rsid w:val="00BF0D3D"/>
    <w:rsid w:val="00BF3B96"/>
    <w:rsid w:val="00BF52F0"/>
    <w:rsid w:val="00C02390"/>
    <w:rsid w:val="00C024EC"/>
    <w:rsid w:val="00C02BED"/>
    <w:rsid w:val="00C05A92"/>
    <w:rsid w:val="00C43BB8"/>
    <w:rsid w:val="00C51BD4"/>
    <w:rsid w:val="00C52FB8"/>
    <w:rsid w:val="00C55D04"/>
    <w:rsid w:val="00C7322C"/>
    <w:rsid w:val="00C7778B"/>
    <w:rsid w:val="00C77B0E"/>
    <w:rsid w:val="00C8081A"/>
    <w:rsid w:val="00C81CA7"/>
    <w:rsid w:val="00C86F65"/>
    <w:rsid w:val="00C879FF"/>
    <w:rsid w:val="00C93101"/>
    <w:rsid w:val="00CA0410"/>
    <w:rsid w:val="00CA21EE"/>
    <w:rsid w:val="00CA55AC"/>
    <w:rsid w:val="00CA5C50"/>
    <w:rsid w:val="00CA5EB6"/>
    <w:rsid w:val="00CB03A2"/>
    <w:rsid w:val="00CB10E6"/>
    <w:rsid w:val="00CB320C"/>
    <w:rsid w:val="00CB7EA2"/>
    <w:rsid w:val="00CC49A1"/>
    <w:rsid w:val="00CD0941"/>
    <w:rsid w:val="00CE750B"/>
    <w:rsid w:val="00CF5DD3"/>
    <w:rsid w:val="00CF67D4"/>
    <w:rsid w:val="00D07C52"/>
    <w:rsid w:val="00D25A5A"/>
    <w:rsid w:val="00D33358"/>
    <w:rsid w:val="00D35AC1"/>
    <w:rsid w:val="00D41DC1"/>
    <w:rsid w:val="00D47FF2"/>
    <w:rsid w:val="00D510C3"/>
    <w:rsid w:val="00D5326F"/>
    <w:rsid w:val="00D60FA3"/>
    <w:rsid w:val="00D6383F"/>
    <w:rsid w:val="00D65AB2"/>
    <w:rsid w:val="00D71B20"/>
    <w:rsid w:val="00D71CD7"/>
    <w:rsid w:val="00D76D7C"/>
    <w:rsid w:val="00D81449"/>
    <w:rsid w:val="00D908F9"/>
    <w:rsid w:val="00D92FC5"/>
    <w:rsid w:val="00D952B2"/>
    <w:rsid w:val="00D95C1A"/>
    <w:rsid w:val="00DA389D"/>
    <w:rsid w:val="00DA6F61"/>
    <w:rsid w:val="00DB2AD0"/>
    <w:rsid w:val="00DB34E9"/>
    <w:rsid w:val="00DC3D8B"/>
    <w:rsid w:val="00DC5BBC"/>
    <w:rsid w:val="00DD162C"/>
    <w:rsid w:val="00DE6676"/>
    <w:rsid w:val="00DF43F4"/>
    <w:rsid w:val="00DF50F4"/>
    <w:rsid w:val="00E017B2"/>
    <w:rsid w:val="00E0344D"/>
    <w:rsid w:val="00E048C3"/>
    <w:rsid w:val="00E06157"/>
    <w:rsid w:val="00E103FA"/>
    <w:rsid w:val="00E12D94"/>
    <w:rsid w:val="00E24F11"/>
    <w:rsid w:val="00E33227"/>
    <w:rsid w:val="00E356D9"/>
    <w:rsid w:val="00E40249"/>
    <w:rsid w:val="00E42B88"/>
    <w:rsid w:val="00E449C9"/>
    <w:rsid w:val="00E46A9A"/>
    <w:rsid w:val="00E46F46"/>
    <w:rsid w:val="00E5046D"/>
    <w:rsid w:val="00E51586"/>
    <w:rsid w:val="00E51709"/>
    <w:rsid w:val="00E528C7"/>
    <w:rsid w:val="00E648CB"/>
    <w:rsid w:val="00E73A2E"/>
    <w:rsid w:val="00E74A75"/>
    <w:rsid w:val="00E91246"/>
    <w:rsid w:val="00E92425"/>
    <w:rsid w:val="00E94713"/>
    <w:rsid w:val="00EA0251"/>
    <w:rsid w:val="00EA06AE"/>
    <w:rsid w:val="00EA65F1"/>
    <w:rsid w:val="00EB2B52"/>
    <w:rsid w:val="00EB5270"/>
    <w:rsid w:val="00EC118F"/>
    <w:rsid w:val="00EC33B2"/>
    <w:rsid w:val="00EC757F"/>
    <w:rsid w:val="00ED55E4"/>
    <w:rsid w:val="00EE234D"/>
    <w:rsid w:val="00EF2C59"/>
    <w:rsid w:val="00EF5689"/>
    <w:rsid w:val="00F068BC"/>
    <w:rsid w:val="00F142B3"/>
    <w:rsid w:val="00F169B6"/>
    <w:rsid w:val="00F16D8D"/>
    <w:rsid w:val="00F21864"/>
    <w:rsid w:val="00F2546B"/>
    <w:rsid w:val="00F275A3"/>
    <w:rsid w:val="00F334FA"/>
    <w:rsid w:val="00F37251"/>
    <w:rsid w:val="00F37648"/>
    <w:rsid w:val="00F75518"/>
    <w:rsid w:val="00F8510C"/>
    <w:rsid w:val="00F86208"/>
    <w:rsid w:val="00FA17E9"/>
    <w:rsid w:val="00FA5C3A"/>
    <w:rsid w:val="00FB602D"/>
    <w:rsid w:val="00FB71D7"/>
    <w:rsid w:val="00FC385F"/>
    <w:rsid w:val="00FC3FD8"/>
    <w:rsid w:val="00FC5EF1"/>
    <w:rsid w:val="00FD6101"/>
    <w:rsid w:val="00FF0F2C"/>
    <w:rsid w:val="00FF4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5A915E"/>
  <w15:docId w15:val="{EF29A938-6955-4604-9E62-8FBBCC78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C4F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38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3BB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3B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1339A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8478B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52E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E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E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E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E6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2E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2E6D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8403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4F8F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Header">
    <w:name w:val="header"/>
    <w:basedOn w:val="Normal"/>
    <w:link w:val="HeaderChar"/>
    <w:uiPriority w:val="99"/>
    <w:unhideWhenUsed/>
    <w:rsid w:val="00FD61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101"/>
  </w:style>
  <w:style w:type="paragraph" w:styleId="Footer">
    <w:name w:val="footer"/>
    <w:basedOn w:val="Normal"/>
    <w:link w:val="FooterChar"/>
    <w:uiPriority w:val="99"/>
    <w:unhideWhenUsed/>
    <w:rsid w:val="00FD61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101"/>
  </w:style>
  <w:style w:type="character" w:customStyle="1" w:styleId="Heading2Char">
    <w:name w:val="Heading 2 Char"/>
    <w:basedOn w:val="DefaultParagraphFont"/>
    <w:link w:val="Heading2"/>
    <w:uiPriority w:val="9"/>
    <w:semiHidden/>
    <w:rsid w:val="00DA38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alyaf">
    <w:name w:val="halyaf"/>
    <w:basedOn w:val="DefaultParagraphFont"/>
    <w:rsid w:val="00593D4D"/>
  </w:style>
  <w:style w:type="character" w:customStyle="1" w:styleId="st">
    <w:name w:val="st"/>
    <w:basedOn w:val="DefaultParagraphFont"/>
    <w:rsid w:val="00AE6B43"/>
  </w:style>
  <w:style w:type="character" w:styleId="Emphasis">
    <w:name w:val="Emphasis"/>
    <w:basedOn w:val="DefaultParagraphFont"/>
    <w:uiPriority w:val="20"/>
    <w:qFormat/>
    <w:rsid w:val="00AE6B43"/>
    <w:rPr>
      <w:i/>
      <w:iCs/>
    </w:rPr>
  </w:style>
  <w:style w:type="paragraph" w:customStyle="1" w:styleId="CuerpoA">
    <w:name w:val="Cuerpo A"/>
    <w:rsid w:val="00B96C2E"/>
    <w:pPr>
      <w:pBdr>
        <w:top w:val="nil"/>
        <w:left w:val="nil"/>
        <w:bottom w:val="nil"/>
        <w:right w:val="nil"/>
        <w:between w:val="nil"/>
        <w:bar w:val="nil"/>
      </w:pBdr>
      <w:spacing w:after="160" w:line="256" w:lineRule="auto"/>
    </w:pPr>
    <w:rPr>
      <w:rFonts w:ascii="Calibri" w:eastAsia="Calibri" w:hAnsi="Calibri" w:cs="Calibri"/>
      <w:color w:val="000000"/>
      <w:u w:color="000000"/>
      <w:bdr w:val="nil"/>
      <w:lang w:val="en-US" w:eastAsia="el-GR"/>
    </w:rPr>
  </w:style>
  <w:style w:type="character" w:customStyle="1" w:styleId="Ninguno">
    <w:name w:val="Ninguno"/>
    <w:rsid w:val="00B96C2E"/>
    <w:rPr>
      <w:lang w:val="en-US"/>
    </w:rPr>
  </w:style>
  <w:style w:type="character" w:customStyle="1" w:styleId="w8qarf">
    <w:name w:val="w8qarf"/>
    <w:basedOn w:val="DefaultParagraphFont"/>
    <w:rsid w:val="00E528C7"/>
  </w:style>
  <w:style w:type="character" w:customStyle="1" w:styleId="lrzxr">
    <w:name w:val="lrzxr"/>
    <w:basedOn w:val="DefaultParagraphFont"/>
    <w:rsid w:val="00E528C7"/>
  </w:style>
  <w:style w:type="paragraph" w:customStyle="1" w:styleId="Standard">
    <w:name w:val="Standard"/>
    <w:rsid w:val="00A830F5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r/YzCDxNXPM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2994E-F521-4393-B86F-899BC5043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4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sc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REIRO VAZQUEZ MARIA ISABEL</dc:creator>
  <cp:lastModifiedBy>Branko Kavšek</cp:lastModifiedBy>
  <cp:revision>39</cp:revision>
  <cp:lastPrinted>2019-10-25T07:44:00Z</cp:lastPrinted>
  <dcterms:created xsi:type="dcterms:W3CDTF">2022-01-18T09:00:00Z</dcterms:created>
  <dcterms:modified xsi:type="dcterms:W3CDTF">2022-07-04T10:42:00Z</dcterms:modified>
</cp:coreProperties>
</file>